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CA05D" w14:textId="77777777" w:rsidR="00DF13FD" w:rsidRPr="00792888" w:rsidRDefault="00990E1A" w:rsidP="003A2307">
      <w:pPr>
        <w:spacing w:before="120" w:line="276" w:lineRule="auto"/>
        <w:contextualSpacing/>
        <w:jc w:val="center"/>
        <w:rPr>
          <w:rFonts w:asciiTheme="majorBidi" w:eastAsia="Times New Roman" w:hAnsiTheme="majorBidi" w:cstheme="majorBidi"/>
          <w:b/>
          <w:color w:val="000000"/>
          <w:kern w:val="0"/>
          <w:sz w:val="28"/>
          <w:szCs w:val="28"/>
        </w:rPr>
      </w:pPr>
      <w:r>
        <w:rPr>
          <w:rFonts w:asciiTheme="majorBidi" w:hAnsiTheme="majorBidi" w:cstheme="majorBidi"/>
          <w:b/>
          <w:sz w:val="32"/>
        </w:rPr>
        <w:t>Please write here the title of article which should not exceed twenty words</w:t>
      </w:r>
    </w:p>
    <w:p w14:paraId="5B20DDB6" w14:textId="77777777" w:rsidR="002B12EB" w:rsidRDefault="002B12EB" w:rsidP="002B12EB">
      <w:pPr>
        <w:spacing w:line="480" w:lineRule="auto"/>
        <w:jc w:val="left"/>
        <w:rPr>
          <w:rFonts w:asciiTheme="majorBidi" w:eastAsia="Calibri" w:hAnsiTheme="majorBidi" w:cstheme="majorBidi"/>
          <w:b/>
          <w:bCs/>
          <w:kern w:val="0"/>
        </w:rPr>
      </w:pPr>
    </w:p>
    <w:p w14:paraId="16E6655D" w14:textId="77777777" w:rsidR="00207EE7" w:rsidRPr="00207EE7" w:rsidRDefault="00207EE7" w:rsidP="00E07AA2">
      <w:pPr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>1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st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</w:t>
      </w:r>
      <w:r w:rsidR="00E07AA2" w:rsidRPr="00E07AA2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: </w:t>
      </w:r>
    </w:p>
    <w:p w14:paraId="1FCB56E3" w14:textId="77777777" w:rsidR="00207EE7" w:rsidRPr="00207EE7" w:rsidRDefault="00207EE7" w:rsidP="00E07AA2">
      <w:pPr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56D0FB7C" w14:textId="77777777" w:rsidR="00207EE7" w:rsidRPr="00207EE7" w:rsidRDefault="00207EE7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2A4CA6A7" w14:textId="77777777" w:rsidR="00207EE7" w:rsidRPr="00207EE7" w:rsidRDefault="00207EE7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59A23001" w14:textId="77777777" w:rsidR="00E07AA2" w:rsidRPr="00207EE7" w:rsidRDefault="00E07AA2" w:rsidP="00E07AA2">
      <w:pPr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>
        <w:rPr>
          <w:rFonts w:ascii="Times New Roman" w:eastAsia="Times New Roman" w:hAnsi="Times New Roman" w:cs="Times New Roman"/>
          <w:bCs/>
          <w:color w:val="000000"/>
          <w:kern w:val="0"/>
        </w:rPr>
        <w:t>2</w:t>
      </w:r>
      <w:r w:rsidRPr="00E07AA2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nd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 w:rsidRP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:</w:t>
      </w:r>
    </w:p>
    <w:p w14:paraId="3E188050" w14:textId="77777777" w:rsidR="00E07AA2" w:rsidRPr="00207EE7" w:rsidRDefault="00E07AA2" w:rsidP="00E07AA2">
      <w:pPr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4CFF50C2" w14:textId="77777777" w:rsidR="00E07AA2" w:rsidRPr="00207EE7" w:rsidRDefault="00E07AA2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79C9F831" w14:textId="77777777" w:rsidR="00E07AA2" w:rsidRPr="00207EE7" w:rsidRDefault="00E07AA2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54436836" w14:textId="77777777" w:rsidR="00E07AA2" w:rsidRPr="00207EE7" w:rsidRDefault="00E07AA2" w:rsidP="00E07AA2">
      <w:pPr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>
        <w:rPr>
          <w:rFonts w:ascii="Times New Roman" w:eastAsia="Times New Roman" w:hAnsi="Times New Roman" w:cs="Times New Roman"/>
          <w:bCs/>
          <w:color w:val="000000"/>
          <w:kern w:val="0"/>
        </w:rPr>
        <w:t>3</w:t>
      </w:r>
      <w:r w:rsidRPr="00E07AA2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rd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 w:rsidRP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:</w:t>
      </w:r>
    </w:p>
    <w:p w14:paraId="3901B590" w14:textId="77777777" w:rsidR="00E07AA2" w:rsidRPr="00207EE7" w:rsidRDefault="00E07AA2" w:rsidP="00E07AA2">
      <w:pPr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119F15E7" w14:textId="77777777" w:rsidR="00E07AA2" w:rsidRPr="00207EE7" w:rsidRDefault="00E07AA2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1F18086D" w14:textId="77777777" w:rsidR="00E07AA2" w:rsidRPr="00207EE7" w:rsidRDefault="00E07AA2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7807F857" w14:textId="77777777" w:rsidR="00E07AA2" w:rsidRPr="00207EE7" w:rsidRDefault="00E07AA2" w:rsidP="00E07AA2">
      <w:pPr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>
        <w:rPr>
          <w:rFonts w:ascii="Times New Roman" w:eastAsia="Times New Roman" w:hAnsi="Times New Roman" w:cs="Times New Roman"/>
          <w:bCs/>
          <w:color w:val="000000"/>
          <w:kern w:val="0"/>
        </w:rPr>
        <w:t>4</w:t>
      </w:r>
      <w:r w:rsidRPr="00E07AA2">
        <w:rPr>
          <w:rFonts w:ascii="Times New Roman" w:eastAsia="Times New Roman" w:hAnsi="Times New Roman" w:cs="Times New Roman"/>
          <w:bCs/>
          <w:color w:val="000000"/>
          <w:kern w:val="0"/>
          <w:vertAlign w:val="superscript"/>
        </w:rPr>
        <w:t>th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 author</w:t>
      </w: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ab/>
      </w:r>
      <w:r w:rsidR="00CD61E1" w:rsidRPr="00CD61E1">
        <w:rPr>
          <w:rFonts w:ascii="Times New Roman" w:eastAsia="Times New Roman" w:hAnsi="Times New Roman" w:cs="Times New Roman"/>
          <w:bCs/>
          <w:color w:val="000000"/>
          <w:kern w:val="0"/>
        </w:rPr>
        <w:t>Name and designation:</w:t>
      </w:r>
    </w:p>
    <w:p w14:paraId="64CF0B07" w14:textId="77777777" w:rsidR="00E07AA2" w:rsidRPr="00207EE7" w:rsidRDefault="00E07AA2" w:rsidP="00E07AA2">
      <w:pPr>
        <w:ind w:left="1440"/>
        <w:contextualSpacing/>
        <w:jc w:val="left"/>
        <w:rPr>
          <w:rFonts w:ascii="Times New Roman" w:eastAsia="Times New Roman" w:hAnsi="Times New Roman" w:cs="Times New Roman"/>
          <w:bCs/>
          <w:color w:val="000000"/>
          <w:kern w:val="0"/>
        </w:rPr>
      </w:pPr>
      <w:r w:rsidRPr="00207EE7">
        <w:rPr>
          <w:rFonts w:ascii="Times New Roman" w:eastAsia="Times New Roman" w:hAnsi="Times New Roman" w:cs="Times New Roman"/>
          <w:bCs/>
          <w:color w:val="000000"/>
          <w:kern w:val="0"/>
        </w:rPr>
        <w:t xml:space="preserve">Postal address: </w:t>
      </w:r>
    </w:p>
    <w:p w14:paraId="75E6FB42" w14:textId="77777777" w:rsidR="00E07AA2" w:rsidRPr="00207EE7" w:rsidRDefault="00E07AA2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E-mail: </w:t>
      </w:r>
    </w:p>
    <w:p w14:paraId="39420C83" w14:textId="77777777" w:rsidR="00E07AA2" w:rsidRPr="00207EE7" w:rsidRDefault="00E07AA2" w:rsidP="00E07AA2">
      <w:pPr>
        <w:ind w:left="720" w:firstLine="720"/>
        <w:contextualSpacing/>
        <w:jc w:val="left"/>
        <w:rPr>
          <w:rFonts w:ascii="Times New Roman" w:eastAsia="Calibri" w:hAnsi="Times New Roman" w:cs="Times New Roman"/>
          <w:bCs/>
          <w:color w:val="000000"/>
          <w:kern w:val="0"/>
        </w:rPr>
      </w:pPr>
      <w:r w:rsidRPr="00207EE7">
        <w:rPr>
          <w:rFonts w:ascii="Times New Roman" w:eastAsia="Calibri" w:hAnsi="Times New Roman" w:cs="Times New Roman"/>
          <w:bCs/>
          <w:color w:val="000000"/>
          <w:kern w:val="0"/>
        </w:rPr>
        <w:t xml:space="preserve">Mobile: </w:t>
      </w:r>
    </w:p>
    <w:p w14:paraId="35E6C90B" w14:textId="77777777" w:rsidR="000C31C2" w:rsidRDefault="00E07AA2" w:rsidP="002B12EB">
      <w:pPr>
        <w:spacing w:line="480" w:lineRule="auto"/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>Corresponding author:</w:t>
      </w:r>
    </w:p>
    <w:p w14:paraId="71BB8176" w14:textId="77777777" w:rsidR="00471646" w:rsidRDefault="00471646" w:rsidP="00471646">
      <w:pPr>
        <w:jc w:val="left"/>
        <w:rPr>
          <w:rFonts w:asciiTheme="majorBidi" w:eastAsia="Calibri" w:hAnsiTheme="majorBidi" w:cstheme="majorBidi"/>
          <w:b/>
          <w:bCs/>
          <w:kern w:val="0"/>
        </w:rPr>
      </w:pPr>
    </w:p>
    <w:p w14:paraId="41627D3C" w14:textId="77777777" w:rsidR="00207EE7" w:rsidRDefault="00471646" w:rsidP="00471646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Category of article: </w:t>
      </w:r>
      <w:r w:rsidRPr="00471646">
        <w:rPr>
          <w:rFonts w:asciiTheme="majorBidi" w:eastAsia="Calibri" w:hAnsiTheme="majorBidi" w:cstheme="majorBidi"/>
          <w:kern w:val="0"/>
        </w:rPr>
        <w:t>Original research article</w:t>
      </w:r>
    </w:p>
    <w:p w14:paraId="7A6B39E4" w14:textId="77777777" w:rsidR="009D784C" w:rsidRDefault="009D784C" w:rsidP="00471646">
      <w:pPr>
        <w:jc w:val="left"/>
        <w:rPr>
          <w:rFonts w:asciiTheme="majorBidi" w:eastAsia="Calibri" w:hAnsiTheme="majorBidi" w:cstheme="majorBidi"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Institutional review board/ethical review committee certificate: </w:t>
      </w:r>
      <w:r w:rsidRPr="009D784C">
        <w:rPr>
          <w:rFonts w:asciiTheme="majorBidi" w:eastAsia="Calibri" w:hAnsiTheme="majorBidi" w:cstheme="majorBidi"/>
          <w:kern w:val="0"/>
        </w:rPr>
        <w:t>attached</w:t>
      </w:r>
    </w:p>
    <w:p w14:paraId="7E98CA86" w14:textId="77777777" w:rsidR="009D784C" w:rsidRDefault="009D784C" w:rsidP="00471646">
      <w:pPr>
        <w:jc w:val="left"/>
        <w:rPr>
          <w:rFonts w:asciiTheme="majorBidi" w:eastAsia="Calibri" w:hAnsiTheme="majorBidi" w:cstheme="majorBidi"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 xml:space="preserve">Undertaking certificate: </w:t>
      </w:r>
      <w:r w:rsidRPr="009D784C">
        <w:rPr>
          <w:rFonts w:asciiTheme="majorBidi" w:eastAsia="Calibri" w:hAnsiTheme="majorBidi" w:cstheme="majorBidi"/>
          <w:kern w:val="0"/>
        </w:rPr>
        <w:t>attached</w:t>
      </w:r>
    </w:p>
    <w:p w14:paraId="469E69B2" w14:textId="29B5007F" w:rsidR="002C308E" w:rsidRDefault="002C308E" w:rsidP="00471646">
      <w:pPr>
        <w:jc w:val="left"/>
        <w:rPr>
          <w:rFonts w:asciiTheme="majorBidi" w:eastAsia="Calibri" w:hAnsiTheme="majorBidi" w:cstheme="majorBidi"/>
          <w:b/>
          <w:bCs/>
          <w:kern w:val="0"/>
        </w:rPr>
      </w:pPr>
      <w:r>
        <w:rPr>
          <w:rFonts w:asciiTheme="majorBidi" w:eastAsia="Calibri" w:hAnsiTheme="majorBidi" w:cstheme="majorBidi"/>
          <w:b/>
          <w:bCs/>
          <w:kern w:val="0"/>
        </w:rPr>
        <w:t>Processing fee</w:t>
      </w:r>
      <w:r w:rsidR="005A068E">
        <w:rPr>
          <w:rFonts w:asciiTheme="majorBidi" w:eastAsia="Calibri" w:hAnsiTheme="majorBidi" w:cstheme="majorBidi"/>
          <w:b/>
          <w:bCs/>
          <w:kern w:val="0"/>
        </w:rPr>
        <w:t xml:space="preserve"> (if any)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: </w:t>
      </w:r>
      <w:r w:rsidR="005A068E">
        <w:rPr>
          <w:rFonts w:asciiTheme="majorBidi" w:eastAsia="Calibri" w:hAnsiTheme="majorBidi" w:cstheme="majorBidi"/>
          <w:b/>
          <w:bCs/>
          <w:kern w:val="0"/>
        </w:rPr>
        <w:t>Nil</w:t>
      </w:r>
    </w:p>
    <w:p w14:paraId="4649A49C" w14:textId="77777777" w:rsidR="00DF13FD" w:rsidRDefault="00DF13FD" w:rsidP="00471646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Word count 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of </w:t>
      </w:r>
      <w:r w:rsidRPr="006D0769">
        <w:rPr>
          <w:rFonts w:asciiTheme="majorBidi" w:eastAsia="Calibri" w:hAnsiTheme="majorBidi" w:cstheme="majorBidi"/>
          <w:b/>
          <w:bCs/>
          <w:kern w:val="0"/>
        </w:rPr>
        <w:t>abstract:</w:t>
      </w:r>
      <w:r>
        <w:rPr>
          <w:rFonts w:asciiTheme="majorBidi" w:eastAsia="Calibri" w:hAnsiTheme="majorBidi" w:cstheme="majorBidi"/>
          <w:kern w:val="0"/>
        </w:rPr>
        <w:t xml:space="preserve"> 226</w:t>
      </w:r>
      <w:r w:rsidRPr="00904223">
        <w:rPr>
          <w:rFonts w:asciiTheme="majorBidi" w:eastAsia="Calibri" w:hAnsiTheme="majorBidi" w:cstheme="majorBidi"/>
          <w:kern w:val="0"/>
        </w:rPr>
        <w:t xml:space="preserve"> </w:t>
      </w:r>
    </w:p>
    <w:p w14:paraId="123CD170" w14:textId="77777777" w:rsidR="00DF13FD" w:rsidRPr="00904223" w:rsidRDefault="00DF13FD" w:rsidP="00471646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Word count 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of </w:t>
      </w:r>
      <w:r w:rsidRPr="006D0769">
        <w:rPr>
          <w:rFonts w:asciiTheme="majorBidi" w:eastAsia="Calibri" w:hAnsiTheme="majorBidi" w:cstheme="majorBidi"/>
          <w:b/>
          <w:bCs/>
          <w:kern w:val="0"/>
        </w:rPr>
        <w:t>body of the manuscript:</w:t>
      </w:r>
      <w:r>
        <w:rPr>
          <w:rFonts w:asciiTheme="majorBidi" w:eastAsia="Calibri" w:hAnsiTheme="majorBidi" w:cstheme="majorBidi"/>
          <w:kern w:val="0"/>
        </w:rPr>
        <w:t xml:space="preserve"> 2</w:t>
      </w:r>
      <w:r w:rsidR="00784B84">
        <w:rPr>
          <w:rFonts w:asciiTheme="majorBidi" w:eastAsia="Calibri" w:hAnsiTheme="majorBidi" w:cstheme="majorBidi"/>
          <w:kern w:val="0"/>
        </w:rPr>
        <w:t>850</w:t>
      </w:r>
    </w:p>
    <w:p w14:paraId="423B6438" w14:textId="77777777" w:rsidR="00DF13FD" w:rsidRDefault="00DF13FD" w:rsidP="00471646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Number</w:t>
      </w:r>
      <w:r>
        <w:rPr>
          <w:rFonts w:asciiTheme="majorBidi" w:eastAsia="Calibri" w:hAnsiTheme="majorBidi" w:cstheme="majorBidi"/>
          <w:b/>
          <w:bCs/>
          <w:kern w:val="0"/>
        </w:rPr>
        <w:t xml:space="preserve"> of</w:t>
      </w:r>
      <w:r w:rsidRPr="006D0769">
        <w:rPr>
          <w:rFonts w:asciiTheme="majorBidi" w:eastAsia="Calibri" w:hAnsiTheme="majorBidi" w:cstheme="majorBidi"/>
          <w:b/>
          <w:bCs/>
          <w:kern w:val="0"/>
        </w:rPr>
        <w:t xml:space="preserve"> tables and figures:</w:t>
      </w:r>
      <w:r>
        <w:rPr>
          <w:rFonts w:asciiTheme="majorBidi" w:eastAsia="Calibri" w:hAnsiTheme="majorBidi" w:cstheme="majorBidi"/>
          <w:kern w:val="0"/>
        </w:rPr>
        <w:t xml:space="preserve"> </w:t>
      </w:r>
      <w:r w:rsidR="00DC2171">
        <w:rPr>
          <w:rFonts w:asciiTheme="majorBidi" w:eastAsia="Calibri" w:hAnsiTheme="majorBidi" w:cstheme="majorBidi"/>
          <w:kern w:val="0"/>
        </w:rPr>
        <w:t>3</w:t>
      </w:r>
    </w:p>
    <w:p w14:paraId="7B808A76" w14:textId="77777777" w:rsidR="00DF13FD" w:rsidRPr="00904223" w:rsidRDefault="00DF13FD" w:rsidP="00471646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References:</w:t>
      </w:r>
      <w:r>
        <w:rPr>
          <w:rFonts w:asciiTheme="majorBidi" w:eastAsia="Calibri" w:hAnsiTheme="majorBidi" w:cstheme="majorBidi"/>
          <w:kern w:val="0"/>
        </w:rPr>
        <w:t xml:space="preserve"> </w:t>
      </w:r>
      <w:r w:rsidR="00784B84">
        <w:rPr>
          <w:rFonts w:asciiTheme="majorBidi" w:eastAsia="Calibri" w:hAnsiTheme="majorBidi" w:cstheme="majorBidi"/>
          <w:kern w:val="0"/>
        </w:rPr>
        <w:t>20</w:t>
      </w:r>
    </w:p>
    <w:p w14:paraId="0D4CD412" w14:textId="77777777" w:rsidR="00DF13FD" w:rsidRDefault="00DF13FD" w:rsidP="00471646">
      <w:pPr>
        <w:jc w:val="left"/>
        <w:rPr>
          <w:rFonts w:asciiTheme="majorBidi" w:eastAsia="Calibri" w:hAnsiTheme="majorBidi" w:cstheme="majorBidi"/>
          <w:kern w:val="0"/>
        </w:rPr>
      </w:pPr>
      <w:r w:rsidRPr="006D0769">
        <w:rPr>
          <w:rFonts w:asciiTheme="majorBidi" w:eastAsia="Calibri" w:hAnsiTheme="majorBidi" w:cstheme="majorBidi"/>
          <w:b/>
          <w:bCs/>
          <w:kern w:val="0"/>
        </w:rPr>
        <w:t>Conflict of interest:</w:t>
      </w:r>
      <w:r w:rsidRPr="00904223">
        <w:rPr>
          <w:rFonts w:asciiTheme="majorBidi" w:eastAsia="Calibri" w:hAnsiTheme="majorBidi" w:cstheme="majorBidi"/>
          <w:kern w:val="0"/>
        </w:rPr>
        <w:t xml:space="preserve"> </w:t>
      </w:r>
      <w:r w:rsidR="00784B84">
        <w:rPr>
          <w:rFonts w:asciiTheme="majorBidi" w:eastAsia="Calibri" w:hAnsiTheme="majorBidi" w:cstheme="majorBidi"/>
          <w:kern w:val="0"/>
        </w:rPr>
        <w:t>None</w:t>
      </w:r>
      <w:bookmarkStart w:id="0" w:name="_GoBack"/>
      <w:bookmarkEnd w:id="0"/>
    </w:p>
    <w:p w14:paraId="57706C1D" w14:textId="77777777" w:rsidR="00DF13FD" w:rsidRPr="00471646" w:rsidRDefault="00784B84" w:rsidP="00471646">
      <w:pPr>
        <w:jc w:val="left"/>
        <w:rPr>
          <w:rFonts w:asciiTheme="majorBidi" w:eastAsia="Calibri" w:hAnsiTheme="majorBidi" w:cstheme="majorBidi"/>
          <w:kern w:val="0"/>
        </w:rPr>
      </w:pPr>
      <w:r w:rsidRPr="00784B84">
        <w:rPr>
          <w:rFonts w:asciiTheme="majorBidi" w:eastAsia="Calibri" w:hAnsiTheme="majorBidi" w:cstheme="majorBidi"/>
          <w:b/>
          <w:bCs/>
          <w:kern w:val="0"/>
        </w:rPr>
        <w:t>Grant Support &amp; Financial Disclosures</w:t>
      </w:r>
      <w:r w:rsidR="00DF13FD" w:rsidRPr="00D20E0A">
        <w:rPr>
          <w:rFonts w:asciiTheme="majorBidi" w:eastAsia="Calibri" w:hAnsiTheme="majorBidi" w:cstheme="majorBidi"/>
          <w:b/>
          <w:bCs/>
          <w:kern w:val="0"/>
        </w:rPr>
        <w:t>:</w:t>
      </w:r>
      <w:r w:rsidR="00DF13FD">
        <w:rPr>
          <w:rFonts w:asciiTheme="majorBidi" w:eastAsia="Calibri" w:hAnsiTheme="majorBidi" w:cstheme="majorBidi"/>
          <w:kern w:val="0"/>
        </w:rPr>
        <w:t xml:space="preserve"> None</w:t>
      </w:r>
    </w:p>
    <w:sectPr w:rsidR="00DF13FD" w:rsidRPr="004716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tTQ0NjE1sDQxNrNU0lEKTi0uzszPAykwqgUAbjq9SiwAAAA="/>
  </w:docVars>
  <w:rsids>
    <w:rsidRoot w:val="00DF13FD"/>
    <w:rsid w:val="000C31C2"/>
    <w:rsid w:val="00207EE7"/>
    <w:rsid w:val="002B12EB"/>
    <w:rsid w:val="002C308E"/>
    <w:rsid w:val="003A1198"/>
    <w:rsid w:val="003A2307"/>
    <w:rsid w:val="00471646"/>
    <w:rsid w:val="004C4F14"/>
    <w:rsid w:val="005A068E"/>
    <w:rsid w:val="006D13D5"/>
    <w:rsid w:val="00784B84"/>
    <w:rsid w:val="00990E1A"/>
    <w:rsid w:val="009D784C"/>
    <w:rsid w:val="00CD61E1"/>
    <w:rsid w:val="00DC2171"/>
    <w:rsid w:val="00DF13FD"/>
    <w:rsid w:val="00E07AA2"/>
    <w:rsid w:val="00FB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7335B"/>
  <w15:chartTrackingRefBased/>
  <w15:docId w15:val="{BBF9F41E-E3B6-4645-82A9-CDECDDDFE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13FD"/>
    <w:pPr>
      <w:spacing w:after="0" w:line="360" w:lineRule="auto"/>
      <w:jc w:val="both"/>
    </w:pPr>
    <w:rPr>
      <w:rFonts w:ascii="Arial" w:hAnsi="Arial"/>
      <w:kern w:val="24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</dc:creator>
  <cp:keywords/>
  <dc:description/>
  <cp:lastModifiedBy>Dr. Tausif A. Rajput</cp:lastModifiedBy>
  <cp:revision>31</cp:revision>
  <dcterms:created xsi:type="dcterms:W3CDTF">2018-05-01T04:17:00Z</dcterms:created>
  <dcterms:modified xsi:type="dcterms:W3CDTF">2018-08-20T14:49:00Z</dcterms:modified>
</cp:coreProperties>
</file>